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8AED65" w14:textId="77777777" w:rsidR="005E280A" w:rsidRDefault="005E280A"/>
    <w:tbl>
      <w:tblPr>
        <w:tblStyle w:val="TableGrid"/>
        <w:tblpPr w:leftFromText="180" w:rightFromText="180" w:vertAnchor="text" w:horzAnchor="margin" w:tblpXSpec="right" w:tblpY="71"/>
        <w:tblOverlap w:val="never"/>
        <w:tblW w:w="0" w:type="auto"/>
        <w:tblLook w:val="04A0" w:firstRow="1" w:lastRow="0" w:firstColumn="1" w:lastColumn="0" w:noHBand="0" w:noVBand="1"/>
      </w:tblPr>
      <w:tblGrid>
        <w:gridCol w:w="3446"/>
      </w:tblGrid>
      <w:tr w:rsidR="00A35B1D" w:rsidRPr="009547C1" w14:paraId="6C62E491" w14:textId="77777777" w:rsidTr="00DB0E76">
        <w:trPr>
          <w:trHeight w:val="1696"/>
        </w:trPr>
        <w:tc>
          <w:tcPr>
            <w:tcW w:w="3446" w:type="dxa"/>
            <w:tcBorders>
              <w:bottom w:val="single" w:sz="4" w:space="0" w:color="auto"/>
            </w:tcBorders>
          </w:tcPr>
          <w:p w14:paraId="4AC23201" w14:textId="77777777" w:rsidR="005E280A" w:rsidRDefault="005E280A" w:rsidP="00AE02C9">
            <w:pPr>
              <w:rPr>
                <w:rFonts w:ascii="Arial" w:hAnsi="Arial" w:cs="Arial"/>
              </w:rPr>
            </w:pPr>
          </w:p>
          <w:p w14:paraId="46962507" w14:textId="77777777" w:rsidR="00A35B1D" w:rsidRPr="009547C1" w:rsidRDefault="00A35B1D" w:rsidP="00AE02C9">
            <w:pPr>
              <w:rPr>
                <w:rFonts w:ascii="Arial" w:hAnsi="Arial" w:cs="Arial"/>
              </w:rPr>
            </w:pPr>
            <w:r w:rsidRPr="009547C1">
              <w:rPr>
                <w:rFonts w:ascii="Arial" w:hAnsi="Arial" w:cs="Arial"/>
              </w:rPr>
              <w:t>Register Number:</w:t>
            </w:r>
          </w:p>
          <w:p w14:paraId="09175630" w14:textId="77777777" w:rsidR="00A35B1D" w:rsidRPr="009547C1" w:rsidRDefault="00A35B1D" w:rsidP="00AE02C9">
            <w:pPr>
              <w:rPr>
                <w:rFonts w:ascii="Arial" w:hAnsi="Arial" w:cs="Arial"/>
              </w:rPr>
            </w:pPr>
          </w:p>
          <w:p w14:paraId="5F521E57" w14:textId="77777777" w:rsidR="00A35B1D" w:rsidRPr="009547C1" w:rsidRDefault="00A35B1D" w:rsidP="00AE02C9">
            <w:pPr>
              <w:rPr>
                <w:rFonts w:ascii="Arial" w:hAnsi="Arial" w:cs="Arial"/>
              </w:rPr>
            </w:pPr>
            <w:r w:rsidRPr="009547C1">
              <w:rPr>
                <w:rFonts w:ascii="Arial" w:hAnsi="Arial" w:cs="Arial"/>
              </w:rPr>
              <w:t>Date:</w:t>
            </w:r>
          </w:p>
        </w:tc>
      </w:tr>
    </w:tbl>
    <w:p w14:paraId="28E77D46" w14:textId="77777777" w:rsidR="00A35B1D" w:rsidRPr="009547C1" w:rsidRDefault="00A35B1D" w:rsidP="00A35B1D">
      <w:pPr>
        <w:rPr>
          <w:rFonts w:ascii="Arial" w:hAnsi="Arial" w:cs="Arial"/>
        </w:rPr>
      </w:pPr>
      <w:r w:rsidRPr="009547C1">
        <w:rPr>
          <w:rFonts w:ascii="Arial" w:hAnsi="Arial" w:cs="Arial"/>
          <w:noProof/>
          <w:lang w:val="en-IN" w:eastAsia="en-IN"/>
        </w:rPr>
        <w:drawing>
          <wp:inline distT="0" distB="0" distL="0" distR="0" wp14:anchorId="62683E0B" wp14:editId="542106A9">
            <wp:extent cx="1011115" cy="951156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1338" cy="951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BD9DCD" w14:textId="77777777" w:rsidR="00A35B1D" w:rsidRPr="009547C1" w:rsidRDefault="00A35B1D" w:rsidP="00A35B1D">
      <w:pPr>
        <w:rPr>
          <w:rFonts w:ascii="Arial" w:hAnsi="Arial" w:cs="Arial"/>
        </w:rPr>
      </w:pPr>
    </w:p>
    <w:p w14:paraId="2C5BA43B" w14:textId="77777777" w:rsidR="00A35B1D" w:rsidRPr="009547C1" w:rsidRDefault="00A35B1D" w:rsidP="00A35B1D">
      <w:pPr>
        <w:jc w:val="center"/>
        <w:rPr>
          <w:rFonts w:ascii="Arial" w:hAnsi="Arial" w:cs="Arial"/>
          <w:b/>
          <w:sz w:val="24"/>
          <w:szCs w:val="24"/>
        </w:rPr>
      </w:pPr>
      <w:r w:rsidRPr="009547C1">
        <w:rPr>
          <w:rFonts w:ascii="Arial" w:hAnsi="Arial" w:cs="Arial"/>
          <w:b/>
          <w:sz w:val="24"/>
          <w:szCs w:val="24"/>
        </w:rPr>
        <w:t>ST JOSEPH’S COLLEGE (AUTONOMOUS), BANGLORE-27</w:t>
      </w:r>
    </w:p>
    <w:p w14:paraId="52B82E58" w14:textId="77777777" w:rsidR="00A35B1D" w:rsidRPr="009547C1" w:rsidRDefault="00EF5B1E" w:rsidP="00A35B1D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BCA – IV</w:t>
      </w:r>
      <w:r w:rsidR="00A35B1D" w:rsidRPr="009547C1">
        <w:rPr>
          <w:rFonts w:ascii="Arial" w:hAnsi="Arial" w:cs="Arial"/>
          <w:b/>
          <w:sz w:val="24"/>
          <w:szCs w:val="24"/>
        </w:rPr>
        <w:t xml:space="preserve"> SEMESTER</w:t>
      </w:r>
      <w:bookmarkStart w:id="0" w:name="_GoBack"/>
      <w:bookmarkEnd w:id="0"/>
    </w:p>
    <w:p w14:paraId="7ED6C7AC" w14:textId="77777777" w:rsidR="00A35B1D" w:rsidRPr="009547C1" w:rsidRDefault="000D0812" w:rsidP="00A35B1D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EMESTER EXAMINATION JULY-2022</w:t>
      </w:r>
    </w:p>
    <w:p w14:paraId="10B70C4C" w14:textId="0E29E422" w:rsidR="00A35B1D" w:rsidRPr="00E53D12" w:rsidRDefault="000C3AE6" w:rsidP="00A35B1D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 xml:space="preserve">CA </w:t>
      </w:r>
      <w:r w:rsidR="00EF5B1E">
        <w:rPr>
          <w:rFonts w:ascii="Arial" w:hAnsi="Arial" w:cs="Arial"/>
          <w:b/>
          <w:sz w:val="24"/>
          <w:szCs w:val="24"/>
          <w:u w:val="single"/>
        </w:rPr>
        <w:t xml:space="preserve">4318 </w:t>
      </w:r>
      <w:r w:rsidR="00076E9E">
        <w:rPr>
          <w:rFonts w:ascii="Arial" w:hAnsi="Arial" w:cs="Arial"/>
          <w:b/>
          <w:sz w:val="24"/>
          <w:szCs w:val="24"/>
          <w:u w:val="single"/>
        </w:rPr>
        <w:t>-</w:t>
      </w:r>
      <w:r w:rsidR="00DD11FD">
        <w:rPr>
          <w:rFonts w:ascii="Arial" w:hAnsi="Arial" w:cs="Arial"/>
          <w:b/>
          <w:sz w:val="24"/>
          <w:szCs w:val="24"/>
          <w:u w:val="single"/>
        </w:rPr>
        <w:t xml:space="preserve"> </w:t>
      </w:r>
      <w:r w:rsidR="00076E9E">
        <w:rPr>
          <w:rFonts w:ascii="Arial" w:hAnsi="Arial" w:cs="Arial"/>
          <w:b/>
          <w:sz w:val="24"/>
          <w:szCs w:val="24"/>
          <w:u w:val="single"/>
        </w:rPr>
        <w:t>Data Communication and Computer Networks</w:t>
      </w:r>
      <w:r w:rsidR="00076E9E" w:rsidRPr="00E53D12">
        <w:rPr>
          <w:rFonts w:ascii="Arial" w:hAnsi="Arial" w:cs="Arial"/>
          <w:b/>
          <w:sz w:val="24"/>
          <w:szCs w:val="24"/>
          <w:u w:val="single"/>
        </w:rPr>
        <w:t xml:space="preserve"> </w:t>
      </w:r>
    </w:p>
    <w:p w14:paraId="595F67FF" w14:textId="14AC04AB" w:rsidR="00A35B1D" w:rsidRPr="009547C1" w:rsidRDefault="00A35B1D" w:rsidP="00A35B1D">
      <w:pPr>
        <w:rPr>
          <w:rFonts w:ascii="Arial" w:hAnsi="Arial" w:cs="Arial"/>
          <w:b/>
          <w:sz w:val="24"/>
          <w:szCs w:val="24"/>
        </w:rPr>
      </w:pPr>
      <w:r w:rsidRPr="009547C1">
        <w:rPr>
          <w:rFonts w:ascii="Arial" w:hAnsi="Arial" w:cs="Arial"/>
          <w:b/>
          <w:sz w:val="24"/>
          <w:szCs w:val="24"/>
        </w:rPr>
        <w:t xml:space="preserve">Time – 2 ½ </w:t>
      </w:r>
      <w:proofErr w:type="spellStart"/>
      <w:r w:rsidR="00071A6C">
        <w:rPr>
          <w:rFonts w:ascii="Arial" w:hAnsi="Arial" w:cs="Arial"/>
          <w:b/>
          <w:sz w:val="24"/>
          <w:szCs w:val="24"/>
        </w:rPr>
        <w:t>H</w:t>
      </w:r>
      <w:r w:rsidRPr="009547C1">
        <w:rPr>
          <w:rFonts w:ascii="Arial" w:hAnsi="Arial" w:cs="Arial"/>
          <w:b/>
          <w:sz w:val="24"/>
          <w:szCs w:val="24"/>
        </w:rPr>
        <w:t>rs</w:t>
      </w:r>
      <w:proofErr w:type="spellEnd"/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  <w:t>Max</w:t>
      </w:r>
      <w:r w:rsidRPr="009547C1">
        <w:rPr>
          <w:rFonts w:ascii="Arial" w:hAnsi="Arial" w:cs="Arial"/>
          <w:b/>
          <w:sz w:val="24"/>
          <w:szCs w:val="24"/>
        </w:rPr>
        <w:t>Marks-70</w:t>
      </w:r>
    </w:p>
    <w:p w14:paraId="3C2577CE" w14:textId="77777777" w:rsidR="00A35B1D" w:rsidRDefault="00A35B1D" w:rsidP="00A35B1D">
      <w:pPr>
        <w:jc w:val="center"/>
        <w:rPr>
          <w:b/>
        </w:rPr>
      </w:pPr>
    </w:p>
    <w:p w14:paraId="0471EF55" w14:textId="77777777" w:rsidR="00A35B1D" w:rsidRPr="009B5E0D" w:rsidRDefault="00A35B1D" w:rsidP="00A35B1D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ART A</w:t>
      </w:r>
    </w:p>
    <w:p w14:paraId="21F74D06" w14:textId="77777777" w:rsidR="00EF5B1E" w:rsidRPr="000D0812" w:rsidRDefault="00EF5B1E" w:rsidP="00EF5B1E">
      <w:pPr>
        <w:rPr>
          <w:rFonts w:ascii="Bookman Old Style" w:hAnsi="Bookman Old Style" w:cs="Arial"/>
          <w:b/>
          <w:sz w:val="24"/>
          <w:szCs w:val="24"/>
        </w:rPr>
      </w:pPr>
      <w:r w:rsidRPr="00770BC2">
        <w:rPr>
          <w:rFonts w:ascii="Bookman Old Style" w:hAnsi="Bookman Old Style" w:cs="Arial"/>
          <w:b/>
          <w:sz w:val="24"/>
          <w:szCs w:val="24"/>
        </w:rPr>
        <w:t xml:space="preserve">I </w:t>
      </w:r>
      <w:proofErr w:type="gramStart"/>
      <w:r w:rsidRPr="00770BC2">
        <w:rPr>
          <w:rFonts w:ascii="Bookman Old Style" w:hAnsi="Bookman Old Style" w:cs="Arial"/>
          <w:b/>
          <w:sz w:val="24"/>
          <w:szCs w:val="24"/>
        </w:rPr>
        <w:t>Answer</w:t>
      </w:r>
      <w:proofErr w:type="gramEnd"/>
      <w:r w:rsidRPr="00770BC2">
        <w:rPr>
          <w:rFonts w:ascii="Bookman Old Style" w:hAnsi="Bookman Old Style" w:cs="Arial"/>
          <w:b/>
          <w:sz w:val="24"/>
          <w:szCs w:val="24"/>
        </w:rPr>
        <w:t xml:space="preserve"> the following question</w:t>
      </w:r>
      <w:r w:rsidRPr="00770BC2">
        <w:rPr>
          <w:rFonts w:ascii="Bookman Old Style" w:hAnsi="Bookman Old Style" w:cs="Arial"/>
          <w:b/>
          <w:sz w:val="24"/>
          <w:szCs w:val="24"/>
        </w:rPr>
        <w:tab/>
      </w:r>
      <w:r w:rsidRPr="00770BC2">
        <w:rPr>
          <w:rFonts w:ascii="Bookman Old Style" w:hAnsi="Bookman Old Style" w:cs="Arial"/>
          <w:b/>
          <w:sz w:val="24"/>
          <w:szCs w:val="24"/>
        </w:rPr>
        <w:tab/>
      </w:r>
      <w:r w:rsidRPr="00770BC2">
        <w:rPr>
          <w:rFonts w:ascii="Bookman Old Style" w:hAnsi="Bookman Old Style" w:cs="Arial"/>
          <w:b/>
          <w:sz w:val="24"/>
          <w:szCs w:val="24"/>
        </w:rPr>
        <w:tab/>
      </w:r>
      <w:r w:rsidRPr="00770BC2">
        <w:rPr>
          <w:rFonts w:ascii="Bookman Old Style" w:hAnsi="Bookman Old Style" w:cs="Arial"/>
          <w:b/>
          <w:sz w:val="24"/>
          <w:szCs w:val="24"/>
        </w:rPr>
        <w:tab/>
      </w:r>
      <w:r w:rsidRPr="000D0812">
        <w:rPr>
          <w:rFonts w:ascii="Bookman Old Style" w:hAnsi="Bookman Old Style" w:cs="Arial"/>
          <w:b/>
          <w:sz w:val="24"/>
          <w:szCs w:val="24"/>
        </w:rPr>
        <w:tab/>
      </w:r>
      <w:r w:rsidRPr="000D0812">
        <w:rPr>
          <w:rFonts w:ascii="Bookman Old Style" w:hAnsi="Bookman Old Style" w:cs="Arial"/>
          <w:b/>
          <w:sz w:val="24"/>
          <w:szCs w:val="24"/>
        </w:rPr>
        <w:tab/>
        <w:t>2*10=20</w:t>
      </w:r>
    </w:p>
    <w:p w14:paraId="27529B0D" w14:textId="77777777" w:rsidR="007637F7" w:rsidRPr="000D0812" w:rsidRDefault="000D0812" w:rsidP="00EF5B1E">
      <w:pPr>
        <w:pStyle w:val="ListParagraph"/>
        <w:numPr>
          <w:ilvl w:val="0"/>
          <w:numId w:val="1"/>
        </w:numPr>
        <w:rPr>
          <w:b/>
        </w:rPr>
      </w:pPr>
      <w:r w:rsidRPr="000D0812">
        <w:t>Expand ISO</w:t>
      </w:r>
      <w:r w:rsidR="00EF5B1E" w:rsidRPr="000D0812">
        <w:t xml:space="preserve">, </w:t>
      </w:r>
      <w:r w:rsidRPr="000D0812">
        <w:t>ISDN</w:t>
      </w:r>
      <w:r w:rsidR="00EF5B1E" w:rsidRPr="000D0812">
        <w:t>.</w:t>
      </w:r>
    </w:p>
    <w:p w14:paraId="2712FA38" w14:textId="77777777" w:rsidR="00EF5B1E" w:rsidRPr="000D0812" w:rsidRDefault="000D0812" w:rsidP="00EF5B1E">
      <w:pPr>
        <w:pStyle w:val="ListParagraph"/>
        <w:numPr>
          <w:ilvl w:val="0"/>
          <w:numId w:val="1"/>
        </w:numPr>
        <w:rPr>
          <w:b/>
        </w:rPr>
      </w:pPr>
      <w:r w:rsidRPr="000D0812">
        <w:t>What is networking</w:t>
      </w:r>
      <w:r w:rsidR="00EF5B1E" w:rsidRPr="000D0812">
        <w:t>? List the</w:t>
      </w:r>
      <w:r w:rsidRPr="000D0812">
        <w:t xml:space="preserve"> advantage of using networking</w:t>
      </w:r>
      <w:r w:rsidR="00EF5B1E" w:rsidRPr="000D0812">
        <w:t>.</w:t>
      </w:r>
    </w:p>
    <w:p w14:paraId="1E160E89" w14:textId="77777777" w:rsidR="00EF5B1E" w:rsidRPr="000D0812" w:rsidRDefault="000D0812" w:rsidP="00EF5B1E">
      <w:pPr>
        <w:pStyle w:val="ListParagraph"/>
        <w:numPr>
          <w:ilvl w:val="0"/>
          <w:numId w:val="1"/>
        </w:numPr>
        <w:rPr>
          <w:b/>
        </w:rPr>
      </w:pPr>
      <w:r w:rsidRPr="000D0812">
        <w:t>List the difference between single bit and burst error.</w:t>
      </w:r>
    </w:p>
    <w:p w14:paraId="4F386F97" w14:textId="77777777" w:rsidR="00EF5B1E" w:rsidRPr="000D0812" w:rsidRDefault="00EF5B1E" w:rsidP="00EF5B1E">
      <w:pPr>
        <w:pStyle w:val="ListParagraph"/>
        <w:numPr>
          <w:ilvl w:val="0"/>
          <w:numId w:val="1"/>
        </w:numPr>
        <w:rPr>
          <w:b/>
        </w:rPr>
      </w:pPr>
      <w:r w:rsidRPr="000D0812">
        <w:t>What is routing? Write the difference between static and dynamic routing.</w:t>
      </w:r>
    </w:p>
    <w:p w14:paraId="431DDB2F" w14:textId="77777777" w:rsidR="00EF5B1E" w:rsidRPr="000D0812" w:rsidRDefault="00EF5B1E" w:rsidP="00EF5B1E">
      <w:pPr>
        <w:pStyle w:val="ListParagraph"/>
        <w:numPr>
          <w:ilvl w:val="0"/>
          <w:numId w:val="1"/>
        </w:numPr>
        <w:rPr>
          <w:b/>
        </w:rPr>
      </w:pPr>
      <w:r w:rsidRPr="000D0812">
        <w:t>Exp</w:t>
      </w:r>
      <w:r w:rsidR="000C3AE6" w:rsidRPr="000D0812">
        <w:t>a</w:t>
      </w:r>
      <w:r w:rsidR="00166F98">
        <w:t>nd FDDI</w:t>
      </w:r>
      <w:r w:rsidRPr="000D0812">
        <w:t>, CSMA.</w:t>
      </w:r>
    </w:p>
    <w:p w14:paraId="6B6E600E" w14:textId="77777777" w:rsidR="00EF5B1E" w:rsidRPr="000D0812" w:rsidRDefault="00EF5B1E" w:rsidP="00EF5B1E">
      <w:pPr>
        <w:pStyle w:val="ListParagraph"/>
        <w:numPr>
          <w:ilvl w:val="0"/>
          <w:numId w:val="1"/>
        </w:numPr>
        <w:rPr>
          <w:b/>
        </w:rPr>
      </w:pPr>
      <w:r w:rsidRPr="000D0812">
        <w:t xml:space="preserve">List the </w:t>
      </w:r>
      <w:r w:rsidR="00166F98">
        <w:t>difference between frame</w:t>
      </w:r>
      <w:r w:rsidRPr="000D0812">
        <w:t xml:space="preserve"> and packet.</w:t>
      </w:r>
    </w:p>
    <w:p w14:paraId="0467EBF4" w14:textId="77777777" w:rsidR="00EF5B1E" w:rsidRPr="000D0812" w:rsidRDefault="0043042A" w:rsidP="00EF5B1E">
      <w:pPr>
        <w:pStyle w:val="ListParagraph"/>
        <w:numPr>
          <w:ilvl w:val="0"/>
          <w:numId w:val="1"/>
        </w:numPr>
        <w:rPr>
          <w:b/>
        </w:rPr>
      </w:pPr>
      <w:r w:rsidRPr="000D0812">
        <w:t>What</w:t>
      </w:r>
      <w:r w:rsidR="000D0812" w:rsidRPr="000D0812">
        <w:t xml:space="preserve"> is switching</w:t>
      </w:r>
      <w:r w:rsidR="000C3AE6" w:rsidRPr="000D0812">
        <w:t xml:space="preserve">? </w:t>
      </w:r>
      <w:r w:rsidR="000D0812" w:rsidRPr="000D0812">
        <w:t>What is its type?</w:t>
      </w:r>
    </w:p>
    <w:p w14:paraId="21D3B4A7" w14:textId="77777777" w:rsidR="00EF5B1E" w:rsidRPr="000D0812" w:rsidRDefault="00EF5B1E" w:rsidP="00EF5B1E">
      <w:pPr>
        <w:pStyle w:val="ListParagraph"/>
        <w:numPr>
          <w:ilvl w:val="0"/>
          <w:numId w:val="1"/>
        </w:numPr>
        <w:rPr>
          <w:b/>
        </w:rPr>
      </w:pPr>
      <w:r w:rsidRPr="000D0812">
        <w:t>What is Ethernet?</w:t>
      </w:r>
    </w:p>
    <w:p w14:paraId="51C6294F" w14:textId="77777777" w:rsidR="00EF5B1E" w:rsidRPr="000D0812" w:rsidRDefault="000D0812" w:rsidP="00EF5B1E">
      <w:pPr>
        <w:pStyle w:val="ListParagraph"/>
        <w:numPr>
          <w:ilvl w:val="0"/>
          <w:numId w:val="1"/>
        </w:numPr>
        <w:rPr>
          <w:b/>
        </w:rPr>
      </w:pPr>
      <w:r w:rsidRPr="000D0812">
        <w:t>Expand OS</w:t>
      </w:r>
      <w:r w:rsidR="000C3AE6" w:rsidRPr="000D0812">
        <w:t>P</w:t>
      </w:r>
      <w:r w:rsidRPr="000D0812">
        <w:t>F, CIDR</w:t>
      </w:r>
      <w:r w:rsidR="000C3AE6" w:rsidRPr="000D0812">
        <w:t>.</w:t>
      </w:r>
    </w:p>
    <w:p w14:paraId="3A2B8FD8" w14:textId="77777777" w:rsidR="000C3AE6" w:rsidRPr="000D0812" w:rsidRDefault="000D0812" w:rsidP="00EF5B1E">
      <w:pPr>
        <w:pStyle w:val="ListParagraph"/>
        <w:numPr>
          <w:ilvl w:val="0"/>
          <w:numId w:val="1"/>
        </w:numPr>
        <w:rPr>
          <w:b/>
        </w:rPr>
      </w:pPr>
      <w:r w:rsidRPr="000D0812">
        <w:rPr>
          <w:b/>
        </w:rPr>
        <w:t xml:space="preserve"> </w:t>
      </w:r>
      <w:r w:rsidRPr="000D0812">
        <w:t>Compare and contrast MIME and FTP.</w:t>
      </w:r>
    </w:p>
    <w:p w14:paraId="343A2AA2" w14:textId="77777777" w:rsidR="000C3AE6" w:rsidRPr="004D66A9" w:rsidRDefault="000C3AE6" w:rsidP="000C3AE6">
      <w:pPr>
        <w:rPr>
          <w:b/>
        </w:rPr>
      </w:pPr>
    </w:p>
    <w:p w14:paraId="36826889" w14:textId="77777777" w:rsidR="000C3AE6" w:rsidRPr="004D66A9" w:rsidRDefault="000C3AE6" w:rsidP="000C3AE6">
      <w:pPr>
        <w:jc w:val="center"/>
        <w:rPr>
          <w:rFonts w:ascii="Arial" w:hAnsi="Arial" w:cs="Arial"/>
          <w:b/>
          <w:sz w:val="24"/>
          <w:szCs w:val="24"/>
        </w:rPr>
      </w:pPr>
      <w:r w:rsidRPr="004D66A9">
        <w:rPr>
          <w:rFonts w:ascii="Arial" w:hAnsi="Arial" w:cs="Arial"/>
          <w:b/>
          <w:sz w:val="24"/>
          <w:szCs w:val="24"/>
        </w:rPr>
        <w:t>PART B</w:t>
      </w:r>
    </w:p>
    <w:p w14:paraId="43F127E3" w14:textId="77777777" w:rsidR="000C3AE6" w:rsidRPr="004D66A9" w:rsidRDefault="000C3AE6" w:rsidP="000C3AE6">
      <w:pPr>
        <w:rPr>
          <w:rFonts w:ascii="Bookman Old Style" w:hAnsi="Bookman Old Style" w:cs="Arial"/>
          <w:b/>
          <w:sz w:val="24"/>
          <w:szCs w:val="24"/>
        </w:rPr>
      </w:pPr>
      <w:r w:rsidRPr="004D66A9">
        <w:rPr>
          <w:rFonts w:ascii="Bookman Old Style" w:hAnsi="Bookman Old Style" w:cs="Arial"/>
          <w:b/>
          <w:sz w:val="24"/>
          <w:szCs w:val="24"/>
        </w:rPr>
        <w:t xml:space="preserve">II Answer any </w:t>
      </w:r>
      <w:r w:rsidRPr="004D66A9">
        <w:rPr>
          <w:rFonts w:ascii="Bookman Old Style" w:hAnsi="Bookman Old Style" w:cs="Arial"/>
          <w:b/>
          <w:sz w:val="24"/>
          <w:szCs w:val="24"/>
          <w:u w:val="single"/>
        </w:rPr>
        <w:t>FIVE</w:t>
      </w:r>
      <w:r w:rsidRPr="004D66A9">
        <w:rPr>
          <w:rFonts w:ascii="Bookman Old Style" w:hAnsi="Bookman Old Style" w:cs="Arial"/>
          <w:b/>
          <w:sz w:val="24"/>
          <w:szCs w:val="24"/>
        </w:rPr>
        <w:t xml:space="preserve"> question</w:t>
      </w:r>
      <w:r w:rsidRPr="004D66A9">
        <w:rPr>
          <w:rFonts w:ascii="Bookman Old Style" w:hAnsi="Bookman Old Style" w:cs="Arial"/>
          <w:b/>
          <w:sz w:val="24"/>
          <w:szCs w:val="24"/>
        </w:rPr>
        <w:tab/>
      </w:r>
      <w:r w:rsidRPr="004D66A9">
        <w:rPr>
          <w:rFonts w:ascii="Bookman Old Style" w:hAnsi="Bookman Old Style" w:cs="Arial"/>
          <w:b/>
          <w:sz w:val="24"/>
          <w:szCs w:val="24"/>
        </w:rPr>
        <w:tab/>
      </w:r>
      <w:r w:rsidRPr="004D66A9">
        <w:rPr>
          <w:rFonts w:ascii="Bookman Old Style" w:hAnsi="Bookman Old Style" w:cs="Arial"/>
          <w:b/>
          <w:sz w:val="24"/>
          <w:szCs w:val="24"/>
        </w:rPr>
        <w:tab/>
      </w:r>
      <w:r w:rsidRPr="004D66A9">
        <w:rPr>
          <w:rFonts w:ascii="Bookman Old Style" w:hAnsi="Bookman Old Style" w:cs="Arial"/>
          <w:b/>
          <w:sz w:val="24"/>
          <w:szCs w:val="24"/>
        </w:rPr>
        <w:tab/>
      </w:r>
      <w:r w:rsidRPr="004D66A9">
        <w:rPr>
          <w:rFonts w:ascii="Bookman Old Style" w:hAnsi="Bookman Old Style" w:cs="Arial"/>
          <w:b/>
          <w:sz w:val="24"/>
          <w:szCs w:val="24"/>
        </w:rPr>
        <w:tab/>
      </w:r>
      <w:r w:rsidRPr="004D66A9">
        <w:rPr>
          <w:rFonts w:ascii="Bookman Old Style" w:hAnsi="Bookman Old Style" w:cs="Arial"/>
          <w:b/>
          <w:sz w:val="24"/>
          <w:szCs w:val="24"/>
        </w:rPr>
        <w:tab/>
      </w:r>
      <w:r w:rsidRPr="004D66A9">
        <w:rPr>
          <w:rFonts w:ascii="Bookman Old Style" w:hAnsi="Bookman Old Style" w:cs="Arial"/>
          <w:b/>
          <w:sz w:val="24"/>
          <w:szCs w:val="24"/>
        </w:rPr>
        <w:tab/>
        <w:t>5*6=30</w:t>
      </w:r>
    </w:p>
    <w:p w14:paraId="1593FA52" w14:textId="77777777" w:rsidR="000C3AE6" w:rsidRPr="00F53C39" w:rsidRDefault="000D0812" w:rsidP="000C3AE6">
      <w:pPr>
        <w:pStyle w:val="ListParagraph"/>
        <w:numPr>
          <w:ilvl w:val="0"/>
          <w:numId w:val="1"/>
        </w:numPr>
        <w:rPr>
          <w:rFonts w:cstheme="minorHAnsi"/>
          <w:b/>
        </w:rPr>
      </w:pPr>
      <w:r w:rsidRPr="00F53C39">
        <w:rPr>
          <w:rFonts w:cstheme="minorHAnsi"/>
        </w:rPr>
        <w:t>What is the difference between star and mesh topology?</w:t>
      </w:r>
    </w:p>
    <w:p w14:paraId="68F6E0DF" w14:textId="77777777" w:rsidR="000C3AE6" w:rsidRPr="00F53C39" w:rsidRDefault="003254EB" w:rsidP="000C3AE6">
      <w:pPr>
        <w:pStyle w:val="ListParagraph"/>
        <w:numPr>
          <w:ilvl w:val="0"/>
          <w:numId w:val="1"/>
        </w:numPr>
        <w:rPr>
          <w:rFonts w:cstheme="minorHAnsi"/>
          <w:b/>
        </w:rPr>
      </w:pPr>
      <w:r w:rsidRPr="00F53C39">
        <w:rPr>
          <w:rFonts w:cstheme="minorHAnsi"/>
        </w:rPr>
        <w:t>Ex</w:t>
      </w:r>
      <w:r w:rsidR="000D0812" w:rsidRPr="00F53C39">
        <w:rPr>
          <w:rFonts w:cstheme="minorHAnsi"/>
        </w:rPr>
        <w:t>plain the working of coaxial</w:t>
      </w:r>
      <w:r w:rsidRPr="00F53C39">
        <w:rPr>
          <w:rFonts w:cstheme="minorHAnsi"/>
        </w:rPr>
        <w:t xml:space="preserve"> cable.</w:t>
      </w:r>
    </w:p>
    <w:p w14:paraId="621DB6FB" w14:textId="77777777" w:rsidR="003254EB" w:rsidRPr="00F53C39" w:rsidRDefault="000D0812" w:rsidP="000C3AE6">
      <w:pPr>
        <w:pStyle w:val="ListParagraph"/>
        <w:numPr>
          <w:ilvl w:val="0"/>
          <w:numId w:val="1"/>
        </w:numPr>
        <w:rPr>
          <w:rFonts w:cstheme="minorHAnsi"/>
          <w:b/>
        </w:rPr>
      </w:pPr>
      <w:r w:rsidRPr="00F53C39">
        <w:rPr>
          <w:rFonts w:cstheme="minorHAnsi"/>
        </w:rPr>
        <w:t>Write in detail about wave</w:t>
      </w:r>
      <w:r w:rsidR="003254EB" w:rsidRPr="00F53C39">
        <w:rPr>
          <w:rFonts w:cstheme="minorHAnsi"/>
        </w:rPr>
        <w:t xml:space="preserve"> division multiplexing.</w:t>
      </w:r>
    </w:p>
    <w:p w14:paraId="2901B192" w14:textId="0E9C239A" w:rsidR="003254EB" w:rsidRPr="00F53C39" w:rsidRDefault="003119FB" w:rsidP="000C3AE6">
      <w:pPr>
        <w:pStyle w:val="ListParagraph"/>
        <w:numPr>
          <w:ilvl w:val="0"/>
          <w:numId w:val="1"/>
        </w:numPr>
        <w:rPr>
          <w:rFonts w:cstheme="minorHAnsi"/>
          <w:b/>
        </w:rPr>
      </w:pPr>
      <w:r w:rsidRPr="00F53C39">
        <w:rPr>
          <w:rFonts w:cstheme="minorHAnsi"/>
        </w:rPr>
        <w:t xml:space="preserve">Write a short note on </w:t>
      </w:r>
      <w:r w:rsidR="00261AD1" w:rsidRPr="00F53C39">
        <w:rPr>
          <w:rFonts w:eastAsia="Times New Roman" w:cstheme="minorHAnsi"/>
        </w:rPr>
        <w:t>Non-Persistent CSMA and 1</w:t>
      </w:r>
      <w:r w:rsidRPr="00F53C39">
        <w:rPr>
          <w:rFonts w:eastAsia="Times New Roman" w:cstheme="minorHAnsi"/>
        </w:rPr>
        <w:t xml:space="preserve"> Persistent CSMA</w:t>
      </w:r>
      <w:r w:rsidR="003254EB" w:rsidRPr="00F53C39">
        <w:rPr>
          <w:rFonts w:cstheme="minorHAnsi"/>
        </w:rPr>
        <w:t>.</w:t>
      </w:r>
    </w:p>
    <w:p w14:paraId="41060794" w14:textId="77777777" w:rsidR="0087788A" w:rsidRPr="00F53C39" w:rsidRDefault="000D0812" w:rsidP="0087788A">
      <w:pPr>
        <w:pStyle w:val="ListParagraph"/>
        <w:numPr>
          <w:ilvl w:val="0"/>
          <w:numId w:val="1"/>
        </w:numPr>
        <w:rPr>
          <w:rFonts w:cstheme="minorHAnsi"/>
          <w:b/>
        </w:rPr>
      </w:pPr>
      <w:r w:rsidRPr="00F53C39">
        <w:rPr>
          <w:rFonts w:cstheme="minorHAnsi"/>
        </w:rPr>
        <w:t>List the difference between</w:t>
      </w:r>
      <w:r w:rsidR="0087788A" w:rsidRPr="00F53C39">
        <w:rPr>
          <w:rFonts w:cstheme="minorHAnsi"/>
        </w:rPr>
        <w:t xml:space="preserve"> </w:t>
      </w:r>
      <w:r w:rsidR="003119FB" w:rsidRPr="00F53C39">
        <w:rPr>
          <w:rFonts w:cstheme="minorHAnsi"/>
        </w:rPr>
        <w:t xml:space="preserve">pure and </w:t>
      </w:r>
      <w:r w:rsidR="0087788A" w:rsidRPr="00F53C39">
        <w:rPr>
          <w:rFonts w:cstheme="minorHAnsi"/>
        </w:rPr>
        <w:t>slotted ALOHA in detail.</w:t>
      </w:r>
    </w:p>
    <w:p w14:paraId="1F5D94EE" w14:textId="77777777" w:rsidR="0087788A" w:rsidRPr="00F53C39" w:rsidRDefault="000D0812" w:rsidP="0087788A">
      <w:pPr>
        <w:pStyle w:val="ListParagraph"/>
        <w:numPr>
          <w:ilvl w:val="0"/>
          <w:numId w:val="1"/>
        </w:numPr>
        <w:rPr>
          <w:rFonts w:cstheme="minorHAnsi"/>
          <w:b/>
        </w:rPr>
      </w:pPr>
      <w:r w:rsidRPr="00F53C39">
        <w:rPr>
          <w:rFonts w:cstheme="minorHAnsi"/>
        </w:rPr>
        <w:t>Write a detail note on NF</w:t>
      </w:r>
      <w:r w:rsidR="0087788A" w:rsidRPr="00F53C39">
        <w:rPr>
          <w:rFonts w:cstheme="minorHAnsi"/>
        </w:rPr>
        <w:t>S</w:t>
      </w:r>
      <w:r w:rsidRPr="00F53C39">
        <w:rPr>
          <w:rFonts w:cstheme="minorHAnsi"/>
        </w:rPr>
        <w:t xml:space="preserve"> protocol</w:t>
      </w:r>
      <w:r w:rsidR="0087788A" w:rsidRPr="00F53C39">
        <w:rPr>
          <w:rFonts w:cstheme="minorHAnsi"/>
        </w:rPr>
        <w:t>.</w:t>
      </w:r>
    </w:p>
    <w:p w14:paraId="642731F8" w14:textId="77777777" w:rsidR="0087788A" w:rsidRPr="00F53C39" w:rsidRDefault="00683AED" w:rsidP="0087788A">
      <w:pPr>
        <w:pStyle w:val="ListParagraph"/>
        <w:numPr>
          <w:ilvl w:val="0"/>
          <w:numId w:val="1"/>
        </w:numPr>
        <w:rPr>
          <w:rFonts w:cstheme="minorHAnsi"/>
          <w:b/>
        </w:rPr>
      </w:pPr>
      <w:r w:rsidRPr="00F53C39">
        <w:rPr>
          <w:rFonts w:cstheme="minorHAnsi"/>
        </w:rPr>
        <w:t>Wh</w:t>
      </w:r>
      <w:r w:rsidR="004D66A9" w:rsidRPr="00F53C39">
        <w:rPr>
          <w:rFonts w:cstheme="minorHAnsi"/>
        </w:rPr>
        <w:t>at is the difference between radio and infrared wireless transmission?</w:t>
      </w:r>
    </w:p>
    <w:p w14:paraId="4EB4EA2F" w14:textId="77777777" w:rsidR="00683AED" w:rsidRPr="00F53C39" w:rsidRDefault="00683AED" w:rsidP="00683AED">
      <w:pPr>
        <w:rPr>
          <w:rFonts w:cstheme="minorHAnsi"/>
          <w:b/>
          <w:color w:val="FF0000"/>
        </w:rPr>
      </w:pPr>
    </w:p>
    <w:p w14:paraId="0D88E6EB" w14:textId="77777777" w:rsidR="00683AED" w:rsidRPr="004D66A9" w:rsidRDefault="00272DD7" w:rsidP="00683AED">
      <w:pPr>
        <w:jc w:val="center"/>
        <w:rPr>
          <w:rFonts w:ascii="Arial" w:hAnsi="Arial" w:cs="Arial"/>
          <w:b/>
          <w:sz w:val="24"/>
          <w:szCs w:val="24"/>
        </w:rPr>
      </w:pPr>
      <w:r w:rsidRPr="004D66A9">
        <w:rPr>
          <w:rFonts w:ascii="Arial" w:hAnsi="Arial" w:cs="Arial"/>
          <w:b/>
          <w:sz w:val="24"/>
          <w:szCs w:val="24"/>
        </w:rPr>
        <w:t>PART C</w:t>
      </w:r>
    </w:p>
    <w:p w14:paraId="580F70AE" w14:textId="2BBE90E9" w:rsidR="00683AED" w:rsidRPr="004D66A9" w:rsidRDefault="00683AED" w:rsidP="00683AED">
      <w:pPr>
        <w:rPr>
          <w:rFonts w:ascii="Bookman Old Style" w:hAnsi="Bookman Old Style" w:cs="Arial"/>
          <w:b/>
          <w:sz w:val="24"/>
          <w:szCs w:val="24"/>
        </w:rPr>
      </w:pPr>
      <w:r w:rsidRPr="004D66A9">
        <w:rPr>
          <w:rFonts w:ascii="Bookman Old Style" w:hAnsi="Bookman Old Style" w:cs="Arial"/>
          <w:b/>
          <w:sz w:val="24"/>
          <w:szCs w:val="24"/>
        </w:rPr>
        <w:t xml:space="preserve">III Answer any </w:t>
      </w:r>
      <w:r w:rsidRPr="004D66A9">
        <w:rPr>
          <w:rFonts w:ascii="Bookman Old Style" w:hAnsi="Bookman Old Style" w:cs="Arial"/>
          <w:b/>
          <w:sz w:val="24"/>
          <w:szCs w:val="24"/>
          <w:u w:val="single"/>
        </w:rPr>
        <w:t>TWO</w:t>
      </w:r>
      <w:r w:rsidRPr="004D66A9">
        <w:rPr>
          <w:rFonts w:ascii="Bookman Old Style" w:hAnsi="Bookman Old Style" w:cs="Arial"/>
          <w:b/>
          <w:sz w:val="24"/>
          <w:szCs w:val="24"/>
        </w:rPr>
        <w:t xml:space="preserve"> question</w:t>
      </w:r>
      <w:r w:rsidRPr="004D66A9">
        <w:rPr>
          <w:rFonts w:ascii="Bookman Old Style" w:hAnsi="Bookman Old Style" w:cs="Arial"/>
          <w:b/>
          <w:sz w:val="24"/>
          <w:szCs w:val="24"/>
        </w:rPr>
        <w:tab/>
      </w:r>
      <w:r w:rsidRPr="004D66A9">
        <w:rPr>
          <w:rFonts w:ascii="Bookman Old Style" w:hAnsi="Bookman Old Style" w:cs="Arial"/>
          <w:b/>
          <w:sz w:val="24"/>
          <w:szCs w:val="24"/>
        </w:rPr>
        <w:tab/>
      </w:r>
      <w:r w:rsidRPr="004D66A9">
        <w:rPr>
          <w:rFonts w:ascii="Bookman Old Style" w:hAnsi="Bookman Old Style" w:cs="Arial"/>
          <w:b/>
          <w:sz w:val="24"/>
          <w:szCs w:val="24"/>
        </w:rPr>
        <w:tab/>
      </w:r>
      <w:r w:rsidRPr="004D66A9">
        <w:rPr>
          <w:rFonts w:ascii="Bookman Old Style" w:hAnsi="Bookman Old Style" w:cs="Arial"/>
          <w:b/>
          <w:sz w:val="24"/>
          <w:szCs w:val="24"/>
        </w:rPr>
        <w:tab/>
      </w:r>
      <w:r w:rsidRPr="004D66A9">
        <w:rPr>
          <w:rFonts w:ascii="Bookman Old Style" w:hAnsi="Bookman Old Style" w:cs="Arial"/>
          <w:b/>
          <w:sz w:val="24"/>
          <w:szCs w:val="24"/>
        </w:rPr>
        <w:tab/>
      </w:r>
      <w:r w:rsidRPr="004D66A9">
        <w:rPr>
          <w:rFonts w:ascii="Bookman Old Style" w:hAnsi="Bookman Old Style" w:cs="Arial"/>
          <w:b/>
          <w:sz w:val="24"/>
          <w:szCs w:val="24"/>
        </w:rPr>
        <w:tab/>
      </w:r>
      <w:r w:rsidR="00CA3A07">
        <w:rPr>
          <w:rFonts w:ascii="Bookman Old Style" w:hAnsi="Bookman Old Style" w:cs="Arial"/>
          <w:b/>
          <w:sz w:val="24"/>
          <w:szCs w:val="24"/>
        </w:rPr>
        <w:t>2</w:t>
      </w:r>
      <w:r w:rsidRPr="004D66A9">
        <w:rPr>
          <w:rFonts w:ascii="Bookman Old Style" w:hAnsi="Bookman Old Style" w:cs="Arial"/>
          <w:b/>
          <w:sz w:val="24"/>
          <w:szCs w:val="24"/>
        </w:rPr>
        <w:t>*</w:t>
      </w:r>
      <w:r w:rsidR="00CA3A07">
        <w:rPr>
          <w:rFonts w:ascii="Bookman Old Style" w:hAnsi="Bookman Old Style" w:cs="Arial"/>
          <w:b/>
          <w:sz w:val="24"/>
          <w:szCs w:val="24"/>
        </w:rPr>
        <w:t>10</w:t>
      </w:r>
      <w:r w:rsidRPr="004D66A9">
        <w:rPr>
          <w:rFonts w:ascii="Bookman Old Style" w:hAnsi="Bookman Old Style" w:cs="Arial"/>
          <w:b/>
          <w:sz w:val="24"/>
          <w:szCs w:val="24"/>
        </w:rPr>
        <w:t>=</w:t>
      </w:r>
      <w:r w:rsidR="00CA3A07">
        <w:rPr>
          <w:rFonts w:ascii="Bookman Old Style" w:hAnsi="Bookman Old Style" w:cs="Arial"/>
          <w:b/>
          <w:sz w:val="24"/>
          <w:szCs w:val="24"/>
        </w:rPr>
        <w:t>2</w:t>
      </w:r>
      <w:r w:rsidRPr="004D66A9">
        <w:rPr>
          <w:rFonts w:ascii="Bookman Old Style" w:hAnsi="Bookman Old Style" w:cs="Arial"/>
          <w:b/>
          <w:sz w:val="24"/>
          <w:szCs w:val="24"/>
        </w:rPr>
        <w:t>0</w:t>
      </w:r>
    </w:p>
    <w:p w14:paraId="63629C99" w14:textId="77777777" w:rsidR="00683AED" w:rsidRPr="001F0409" w:rsidRDefault="004D66A9" w:rsidP="00195CBE">
      <w:pPr>
        <w:pStyle w:val="ListParagraph"/>
        <w:numPr>
          <w:ilvl w:val="0"/>
          <w:numId w:val="1"/>
        </w:numPr>
        <w:rPr>
          <w:rFonts w:cstheme="minorHAnsi"/>
          <w:b/>
        </w:rPr>
      </w:pPr>
      <w:r w:rsidRPr="001F0409">
        <w:rPr>
          <w:rFonts w:cstheme="minorHAnsi"/>
        </w:rPr>
        <w:t>Explain OSI</w:t>
      </w:r>
      <w:r w:rsidR="00195CBE" w:rsidRPr="001F0409">
        <w:rPr>
          <w:rFonts w:cstheme="minorHAnsi"/>
        </w:rPr>
        <w:t xml:space="preserve"> model in detail.</w:t>
      </w:r>
    </w:p>
    <w:p w14:paraId="591E8E2B" w14:textId="77777777" w:rsidR="007378E1" w:rsidRPr="001F0409" w:rsidRDefault="00FF2414" w:rsidP="007378E1">
      <w:pPr>
        <w:pStyle w:val="ListParagraph"/>
        <w:numPr>
          <w:ilvl w:val="0"/>
          <w:numId w:val="1"/>
        </w:numPr>
        <w:rPr>
          <w:rFonts w:cstheme="minorHAnsi"/>
          <w:b/>
        </w:rPr>
      </w:pPr>
      <w:r w:rsidRPr="001F0409">
        <w:rPr>
          <w:rFonts w:cstheme="minorHAnsi"/>
          <w:color w:val="000000"/>
          <w:shd w:val="clear" w:color="auto" w:fill="FFFFFF"/>
        </w:rPr>
        <w:t>Construct the even parity Hamming code word for a data byte 1001101.</w:t>
      </w:r>
    </w:p>
    <w:p w14:paraId="0440F9BE" w14:textId="0AED4F08" w:rsidR="007378E1" w:rsidRPr="001F0409" w:rsidRDefault="004D66A9" w:rsidP="007378E1">
      <w:pPr>
        <w:pStyle w:val="ListParagraph"/>
        <w:numPr>
          <w:ilvl w:val="0"/>
          <w:numId w:val="1"/>
        </w:numPr>
        <w:rPr>
          <w:rFonts w:cstheme="minorHAnsi"/>
          <w:b/>
        </w:rPr>
      </w:pPr>
      <w:r w:rsidRPr="001F0409">
        <w:rPr>
          <w:rFonts w:cstheme="minorHAnsi"/>
        </w:rPr>
        <w:t>Write a short note on</w:t>
      </w:r>
    </w:p>
    <w:p w14:paraId="4BB993A3" w14:textId="77777777" w:rsidR="004D66A9" w:rsidRPr="001F0409" w:rsidRDefault="004D66A9" w:rsidP="004D66A9">
      <w:pPr>
        <w:pStyle w:val="ListParagraph"/>
        <w:numPr>
          <w:ilvl w:val="0"/>
          <w:numId w:val="4"/>
        </w:numPr>
        <w:rPr>
          <w:rFonts w:cstheme="minorHAnsi"/>
          <w:b/>
        </w:rPr>
      </w:pPr>
      <w:r w:rsidRPr="001F0409">
        <w:rPr>
          <w:rFonts w:cstheme="minorHAnsi"/>
        </w:rPr>
        <w:t>Backpressure algorithm.</w:t>
      </w:r>
    </w:p>
    <w:p w14:paraId="2961B519" w14:textId="77777777" w:rsidR="004D66A9" w:rsidRPr="001F0409" w:rsidRDefault="00C00A7C" w:rsidP="004D66A9">
      <w:pPr>
        <w:pStyle w:val="ListParagraph"/>
        <w:numPr>
          <w:ilvl w:val="0"/>
          <w:numId w:val="4"/>
        </w:numPr>
        <w:rPr>
          <w:rFonts w:cstheme="minorHAnsi"/>
          <w:b/>
        </w:rPr>
      </w:pPr>
      <w:r w:rsidRPr="001F0409">
        <w:rPr>
          <w:rStyle w:val="Strong"/>
          <w:rFonts w:cstheme="minorHAnsi"/>
          <w:b w:val="0"/>
          <w:spacing w:val="2"/>
          <w:bdr w:val="none" w:sz="0" w:space="0" w:color="auto" w:frame="1"/>
          <w:shd w:val="clear" w:color="auto" w:fill="FFFFFF"/>
        </w:rPr>
        <w:t xml:space="preserve">Go back N ARQ </w:t>
      </w:r>
      <w:r w:rsidR="00FF2414" w:rsidRPr="001F0409">
        <w:rPr>
          <w:rStyle w:val="Strong"/>
          <w:rFonts w:cstheme="minorHAnsi"/>
          <w:b w:val="0"/>
          <w:spacing w:val="2"/>
          <w:bdr w:val="none" w:sz="0" w:space="0" w:color="auto" w:frame="1"/>
          <w:shd w:val="clear" w:color="auto" w:fill="FFFFFF"/>
        </w:rPr>
        <w:t>protocol.</w:t>
      </w:r>
    </w:p>
    <w:p w14:paraId="246D549A" w14:textId="77777777" w:rsidR="007378E1" w:rsidRPr="000D0812" w:rsidRDefault="007378E1" w:rsidP="007378E1">
      <w:pPr>
        <w:rPr>
          <w:b/>
          <w:color w:val="FF0000"/>
        </w:rPr>
      </w:pPr>
    </w:p>
    <w:p w14:paraId="11536D97" w14:textId="77777777" w:rsidR="007378E1" w:rsidRPr="000D0812" w:rsidRDefault="007378E1" w:rsidP="007378E1">
      <w:pPr>
        <w:rPr>
          <w:b/>
          <w:color w:val="FF0000"/>
        </w:rPr>
      </w:pPr>
    </w:p>
    <w:p w14:paraId="48A004EF" w14:textId="77777777" w:rsidR="007378E1" w:rsidRPr="000D0812" w:rsidRDefault="007378E1" w:rsidP="007378E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14:paraId="3DEA1ED0" w14:textId="77777777" w:rsidR="007378E1" w:rsidRPr="000D0812" w:rsidRDefault="007378E1" w:rsidP="007378E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14:paraId="59ACF12B" w14:textId="77777777" w:rsidR="007378E1" w:rsidRDefault="007378E1" w:rsidP="007378E1">
      <w:pPr>
        <w:rPr>
          <w:b/>
          <w:color w:val="FF0000"/>
        </w:rPr>
      </w:pPr>
    </w:p>
    <w:p w14:paraId="5AACF621" w14:textId="77777777" w:rsidR="00C86BB7" w:rsidRDefault="00C86BB7" w:rsidP="007378E1">
      <w:pPr>
        <w:rPr>
          <w:b/>
          <w:color w:val="FF0000"/>
        </w:rPr>
      </w:pPr>
    </w:p>
    <w:p w14:paraId="386B4554" w14:textId="77777777" w:rsidR="00C86BB7" w:rsidRDefault="00C86BB7" w:rsidP="007378E1">
      <w:pPr>
        <w:rPr>
          <w:b/>
          <w:color w:val="FF0000"/>
        </w:rPr>
      </w:pPr>
    </w:p>
    <w:p w14:paraId="064F6C3B" w14:textId="77777777" w:rsidR="00C86BB7" w:rsidRDefault="00C86BB7" w:rsidP="007378E1">
      <w:pPr>
        <w:rPr>
          <w:b/>
          <w:color w:val="FF0000"/>
        </w:rPr>
      </w:pPr>
    </w:p>
    <w:p w14:paraId="2FF7B634" w14:textId="77777777" w:rsidR="00C86BB7" w:rsidRDefault="00C86BB7" w:rsidP="007378E1">
      <w:pPr>
        <w:rPr>
          <w:b/>
          <w:color w:val="FF0000"/>
        </w:rPr>
      </w:pPr>
    </w:p>
    <w:p w14:paraId="4D15A728" w14:textId="77777777" w:rsidR="00C86BB7" w:rsidRDefault="00C86BB7" w:rsidP="007378E1">
      <w:pPr>
        <w:rPr>
          <w:b/>
          <w:color w:val="FF0000"/>
        </w:rPr>
      </w:pPr>
    </w:p>
    <w:p w14:paraId="52BA8132" w14:textId="77777777" w:rsidR="00C86BB7" w:rsidRDefault="00C86BB7" w:rsidP="007378E1">
      <w:pPr>
        <w:rPr>
          <w:b/>
          <w:color w:val="FF0000"/>
        </w:rPr>
      </w:pPr>
    </w:p>
    <w:p w14:paraId="57FB48EF" w14:textId="77777777" w:rsidR="00C86BB7" w:rsidRDefault="00C86BB7" w:rsidP="007378E1">
      <w:pPr>
        <w:rPr>
          <w:b/>
          <w:color w:val="FF0000"/>
        </w:rPr>
      </w:pPr>
    </w:p>
    <w:p w14:paraId="5E29D6A2" w14:textId="77777777" w:rsidR="00C86BB7" w:rsidRDefault="00C86BB7" w:rsidP="007378E1">
      <w:pPr>
        <w:rPr>
          <w:b/>
          <w:color w:val="FF0000"/>
        </w:rPr>
      </w:pPr>
    </w:p>
    <w:p w14:paraId="061BEE94" w14:textId="77777777" w:rsidR="00C86BB7" w:rsidRDefault="00C86BB7" w:rsidP="007378E1">
      <w:pPr>
        <w:rPr>
          <w:b/>
          <w:color w:val="FF0000"/>
        </w:rPr>
      </w:pPr>
    </w:p>
    <w:p w14:paraId="789C628D" w14:textId="77777777" w:rsidR="00C86BB7" w:rsidRDefault="00C86BB7" w:rsidP="007378E1">
      <w:pPr>
        <w:rPr>
          <w:b/>
          <w:color w:val="FF0000"/>
        </w:rPr>
      </w:pPr>
    </w:p>
    <w:p w14:paraId="227DC3AB" w14:textId="77777777" w:rsidR="00C86BB7" w:rsidRDefault="00C86BB7" w:rsidP="007378E1">
      <w:pPr>
        <w:rPr>
          <w:b/>
          <w:color w:val="FF0000"/>
        </w:rPr>
      </w:pPr>
    </w:p>
    <w:p w14:paraId="4DC8481E" w14:textId="77777777" w:rsidR="00C86BB7" w:rsidRDefault="00C86BB7" w:rsidP="007378E1">
      <w:pPr>
        <w:rPr>
          <w:b/>
          <w:color w:val="FF0000"/>
        </w:rPr>
      </w:pPr>
    </w:p>
    <w:p w14:paraId="17838E4D" w14:textId="77777777" w:rsidR="00C86BB7" w:rsidRDefault="00C86BB7" w:rsidP="007378E1">
      <w:pPr>
        <w:rPr>
          <w:b/>
          <w:color w:val="FF0000"/>
        </w:rPr>
      </w:pPr>
    </w:p>
    <w:p w14:paraId="2CF6ECED" w14:textId="77777777" w:rsidR="00C86BB7" w:rsidRDefault="00C86BB7" w:rsidP="007378E1">
      <w:pPr>
        <w:rPr>
          <w:b/>
          <w:color w:val="FF0000"/>
        </w:rPr>
      </w:pPr>
    </w:p>
    <w:p w14:paraId="17EC087B" w14:textId="77777777" w:rsidR="00C86BB7" w:rsidRDefault="00C86BB7" w:rsidP="007378E1">
      <w:pPr>
        <w:rPr>
          <w:b/>
          <w:color w:val="FF0000"/>
        </w:rPr>
      </w:pPr>
    </w:p>
    <w:p w14:paraId="550E1BFE" w14:textId="77777777" w:rsidR="00C86BB7" w:rsidRDefault="00C86BB7" w:rsidP="007378E1">
      <w:pPr>
        <w:rPr>
          <w:b/>
          <w:color w:val="FF0000"/>
        </w:rPr>
      </w:pPr>
    </w:p>
    <w:sectPr w:rsidR="00C86B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2ED39E0"/>
    <w:multiLevelType w:val="multilevel"/>
    <w:tmpl w:val="0C4E5F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C9D59E9"/>
    <w:multiLevelType w:val="hybridMultilevel"/>
    <w:tmpl w:val="FB3A81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5E135A"/>
    <w:multiLevelType w:val="hybridMultilevel"/>
    <w:tmpl w:val="A8B25C54"/>
    <w:lvl w:ilvl="0" w:tplc="1108CBDE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8A54CCB"/>
    <w:multiLevelType w:val="multilevel"/>
    <w:tmpl w:val="888E51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401B1554"/>
    <w:multiLevelType w:val="hybridMultilevel"/>
    <w:tmpl w:val="65EED2EC"/>
    <w:lvl w:ilvl="0" w:tplc="42D2CF40">
      <w:start w:val="1"/>
      <w:numFmt w:val="decimal"/>
      <w:lvlText w:val="%1)"/>
      <w:lvlJc w:val="left"/>
      <w:pPr>
        <w:ind w:left="720" w:hanging="360"/>
      </w:pPr>
      <w:rPr>
        <w:rFonts w:ascii="Bookman Old Style" w:hAnsi="Bookman Old Style" w:cs="Aria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7955833"/>
    <w:multiLevelType w:val="hybridMultilevel"/>
    <w:tmpl w:val="390ABB8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NrYwN7YwNjc2NTVQ0lEKTi0uzszPAykwrAUAQO2W8SwAAAA="/>
  </w:docVars>
  <w:rsids>
    <w:rsidRoot w:val="00A35B1D"/>
    <w:rsid w:val="00071A6C"/>
    <w:rsid w:val="00076E9E"/>
    <w:rsid w:val="000C3AE6"/>
    <w:rsid w:val="000D0812"/>
    <w:rsid w:val="00166F98"/>
    <w:rsid w:val="00195CBE"/>
    <w:rsid w:val="001E67A2"/>
    <w:rsid w:val="001F0409"/>
    <w:rsid w:val="00261AD1"/>
    <w:rsid w:val="00272DD7"/>
    <w:rsid w:val="003119FB"/>
    <w:rsid w:val="003254EB"/>
    <w:rsid w:val="0043042A"/>
    <w:rsid w:val="004D66A9"/>
    <w:rsid w:val="004F0336"/>
    <w:rsid w:val="005E280A"/>
    <w:rsid w:val="00683AED"/>
    <w:rsid w:val="007378E1"/>
    <w:rsid w:val="007637F7"/>
    <w:rsid w:val="0087788A"/>
    <w:rsid w:val="00902AE6"/>
    <w:rsid w:val="00A35B1D"/>
    <w:rsid w:val="00C00A7C"/>
    <w:rsid w:val="00C86BB7"/>
    <w:rsid w:val="00CA3A07"/>
    <w:rsid w:val="00D04FA6"/>
    <w:rsid w:val="00D12EE8"/>
    <w:rsid w:val="00D33355"/>
    <w:rsid w:val="00D950D5"/>
    <w:rsid w:val="00DB0E76"/>
    <w:rsid w:val="00DD11FD"/>
    <w:rsid w:val="00EF5B1E"/>
    <w:rsid w:val="00F502E5"/>
    <w:rsid w:val="00F53C39"/>
    <w:rsid w:val="00FF2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C1ACB3"/>
  <w15:docId w15:val="{28D70551-F80E-4D4E-B9FC-3F221CCF4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5B1D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35B1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35B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5B1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F5B1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378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378E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1827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64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2</Pages>
  <Words>196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LIBDL-13</cp:lastModifiedBy>
  <cp:revision>17</cp:revision>
  <dcterms:created xsi:type="dcterms:W3CDTF">2022-05-22T09:31:00Z</dcterms:created>
  <dcterms:modified xsi:type="dcterms:W3CDTF">2022-08-18T07:26:00Z</dcterms:modified>
</cp:coreProperties>
</file>